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8D17D" w14:textId="61440004" w:rsidR="00055D72" w:rsidRDefault="00055D72" w:rsidP="00055D72">
      <w:pPr>
        <w:jc w:val="center"/>
        <w:rPr>
          <w:rFonts w:ascii="Times New Roman" w:eastAsia="標楷體" w:hAnsi="Times New Roman" w:cs="Times New Roman"/>
          <w:b/>
          <w:sz w:val="28"/>
        </w:rPr>
      </w:pPr>
      <w:r w:rsidRPr="00055D72">
        <w:rPr>
          <w:rFonts w:ascii="Times New Roman" w:eastAsia="標楷體" w:hAnsi="Times New Roman" w:cs="Times New Roman"/>
          <w:b/>
          <w:sz w:val="28"/>
        </w:rPr>
        <w:t>財團法人亞洲大學</w:t>
      </w:r>
      <w:r>
        <w:rPr>
          <w:rFonts w:ascii="Times New Roman" w:eastAsia="標楷體" w:hAnsi="Times New Roman" w:cs="Times New Roman" w:hint="eastAsia"/>
          <w:b/>
          <w:sz w:val="28"/>
        </w:rPr>
        <w:t>______</w:t>
      </w:r>
      <w:r w:rsidRPr="00055D72">
        <w:rPr>
          <w:rFonts w:ascii="Times New Roman" w:eastAsia="標楷體" w:hAnsi="Times New Roman" w:cs="Times New Roman"/>
          <w:b/>
          <w:sz w:val="28"/>
        </w:rPr>
        <w:t>學年度</w:t>
      </w:r>
    </w:p>
    <w:p w14:paraId="7C6E44BD" w14:textId="11604A0D" w:rsidR="00DF56C0" w:rsidRPr="00055D72" w:rsidRDefault="00055D72" w:rsidP="00055D72">
      <w:pPr>
        <w:jc w:val="center"/>
        <w:rPr>
          <w:rFonts w:ascii="Times New Roman" w:eastAsia="標楷體" w:hAnsi="Times New Roman" w:cs="Times New Roman"/>
          <w:b/>
          <w:sz w:val="28"/>
        </w:rPr>
      </w:pPr>
      <w:r>
        <w:rPr>
          <w:rFonts w:ascii="Times New Roman" w:eastAsia="標楷體" w:hAnsi="Times New Roman" w:cs="Times New Roman" w:hint="eastAsia"/>
          <w:b/>
          <w:sz w:val="28"/>
          <w:u w:val="single"/>
        </w:rPr>
        <w:t xml:space="preserve">                    </w:t>
      </w:r>
      <w:r w:rsidRPr="00055D72">
        <w:rPr>
          <w:rFonts w:ascii="Times New Roman" w:eastAsia="標楷體" w:hAnsi="Times New Roman" w:cs="Times New Roman"/>
          <w:b/>
          <w:sz w:val="28"/>
        </w:rPr>
        <w:t>學系學生校外實習合作機構評估表</w:t>
      </w:r>
    </w:p>
    <w:tbl>
      <w:tblPr>
        <w:tblStyle w:val="a7"/>
        <w:tblW w:w="9073" w:type="dxa"/>
        <w:jc w:val="center"/>
        <w:tblLook w:val="04A0" w:firstRow="1" w:lastRow="0" w:firstColumn="1" w:lastColumn="0" w:noHBand="0" w:noVBand="1"/>
      </w:tblPr>
      <w:tblGrid>
        <w:gridCol w:w="1329"/>
        <w:gridCol w:w="876"/>
        <w:gridCol w:w="62"/>
        <w:gridCol w:w="2268"/>
        <w:gridCol w:w="466"/>
        <w:gridCol w:w="877"/>
        <w:gridCol w:w="879"/>
        <w:gridCol w:w="48"/>
        <w:gridCol w:w="2268"/>
      </w:tblGrid>
      <w:tr w:rsidR="00055D72" w14:paraId="3A8282FC" w14:textId="77777777" w:rsidTr="00B7694B">
        <w:trPr>
          <w:jc w:val="center"/>
        </w:trPr>
        <w:tc>
          <w:tcPr>
            <w:tcW w:w="9073" w:type="dxa"/>
            <w:gridSpan w:val="9"/>
          </w:tcPr>
          <w:p w14:paraId="4A36FC86" w14:textId="66E30D56" w:rsidR="00055D72" w:rsidRDefault="00055D72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實習條件概況</w:t>
            </w:r>
          </w:p>
        </w:tc>
      </w:tr>
      <w:tr w:rsidR="00B7694B" w14:paraId="5AAA968F" w14:textId="77777777" w:rsidTr="00B7694B">
        <w:trPr>
          <w:jc w:val="center"/>
        </w:trPr>
        <w:tc>
          <w:tcPr>
            <w:tcW w:w="1329" w:type="dxa"/>
          </w:tcPr>
          <w:p w14:paraId="7FD24FFF" w14:textId="77777777" w:rsidR="00055D72" w:rsidRDefault="00055D72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公司名稱</w:t>
            </w:r>
          </w:p>
          <w:p w14:paraId="3BE7E360" w14:textId="794FA74E" w:rsidR="00055D72" w:rsidRDefault="00055D72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與簡介</w:t>
            </w:r>
          </w:p>
        </w:tc>
        <w:tc>
          <w:tcPr>
            <w:tcW w:w="7744" w:type="dxa"/>
            <w:gridSpan w:val="8"/>
            <w:vAlign w:val="center"/>
          </w:tcPr>
          <w:p w14:paraId="5C44E8FA" w14:textId="77777777" w:rsidR="00055D72" w:rsidRDefault="00055D72" w:rsidP="00055D72">
            <w:pPr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B7694B" w14:paraId="56161415" w14:textId="77777777" w:rsidTr="00B7694B">
        <w:trPr>
          <w:jc w:val="center"/>
        </w:trPr>
        <w:tc>
          <w:tcPr>
            <w:tcW w:w="1329" w:type="dxa"/>
          </w:tcPr>
          <w:p w14:paraId="5D5EE0B0" w14:textId="40694A26" w:rsidR="00055D72" w:rsidRDefault="00055D72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工作內容</w:t>
            </w:r>
          </w:p>
        </w:tc>
        <w:tc>
          <w:tcPr>
            <w:tcW w:w="7744" w:type="dxa"/>
            <w:gridSpan w:val="8"/>
            <w:vAlign w:val="center"/>
          </w:tcPr>
          <w:p w14:paraId="510F6156" w14:textId="77777777" w:rsidR="00055D72" w:rsidRDefault="00055D72" w:rsidP="00055D72">
            <w:pPr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B7694B" w14:paraId="253E96FC" w14:textId="77777777" w:rsidTr="00B7694B">
        <w:trPr>
          <w:jc w:val="center"/>
        </w:trPr>
        <w:tc>
          <w:tcPr>
            <w:tcW w:w="1329" w:type="dxa"/>
          </w:tcPr>
          <w:p w14:paraId="3BD44A15" w14:textId="77777777" w:rsidR="00B3004A" w:rsidRDefault="00055D72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需求條件</w:t>
            </w:r>
          </w:p>
          <w:p w14:paraId="280D3C6D" w14:textId="1DF785CA" w:rsidR="00055D72" w:rsidRDefault="00055D72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或專長</w:t>
            </w:r>
          </w:p>
        </w:tc>
        <w:tc>
          <w:tcPr>
            <w:tcW w:w="7744" w:type="dxa"/>
            <w:gridSpan w:val="8"/>
            <w:vAlign w:val="center"/>
          </w:tcPr>
          <w:p w14:paraId="0107D9E3" w14:textId="77777777" w:rsidR="00055D72" w:rsidRDefault="00055D72" w:rsidP="00055D72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5A7E16" w14:paraId="09C6278C" w14:textId="77777777" w:rsidTr="00B7694B">
        <w:trPr>
          <w:jc w:val="center"/>
        </w:trPr>
        <w:tc>
          <w:tcPr>
            <w:tcW w:w="1329" w:type="dxa"/>
            <w:vAlign w:val="center"/>
          </w:tcPr>
          <w:p w14:paraId="6D32F9E4" w14:textId="0FDCAE66" w:rsidR="00055D72" w:rsidRDefault="00055D72" w:rsidP="00B3004A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系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="00B3004A">
              <w:rPr>
                <w:rFonts w:ascii="Times New Roman" w:eastAsia="標楷體" w:hAnsi="Times New Roman" w:cs="Times New Roman" w:hint="eastAsia"/>
                <w:b/>
              </w:rPr>
              <w:t xml:space="preserve">   </w:t>
            </w:r>
            <w:r>
              <w:rPr>
                <w:rFonts w:ascii="Times New Roman" w:eastAsia="標楷體" w:hAnsi="Times New Roman" w:cs="Times New Roman" w:hint="eastAsia"/>
                <w:b/>
              </w:rPr>
              <w:t>別</w:t>
            </w:r>
          </w:p>
        </w:tc>
        <w:tc>
          <w:tcPr>
            <w:tcW w:w="3672" w:type="dxa"/>
            <w:gridSpan w:val="4"/>
            <w:vAlign w:val="center"/>
          </w:tcPr>
          <w:p w14:paraId="57A99BF2" w14:textId="77777777" w:rsidR="00055D72" w:rsidRDefault="00055D72" w:rsidP="00055D72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756" w:type="dxa"/>
            <w:gridSpan w:val="2"/>
            <w:vAlign w:val="center"/>
          </w:tcPr>
          <w:p w14:paraId="20D07BBE" w14:textId="2B8AEC89" w:rsidR="00055D72" w:rsidRDefault="00055D72" w:rsidP="00B7694B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實習地點</w:t>
            </w:r>
          </w:p>
        </w:tc>
        <w:tc>
          <w:tcPr>
            <w:tcW w:w="2316" w:type="dxa"/>
            <w:gridSpan w:val="2"/>
          </w:tcPr>
          <w:p w14:paraId="7AA19B7C" w14:textId="77777777" w:rsidR="00B3004A" w:rsidRDefault="00B3004A" w:rsidP="00B3004A">
            <w:pPr>
              <w:spacing w:line="240" w:lineRule="atLeast"/>
              <w:ind w:rightChars="50" w:right="120"/>
              <w:rPr>
                <w:rFonts w:ascii="標楷體" w:eastAsia="標楷體" w:hAnsi="標楷體" w:cs="Times New Roman"/>
                <w:szCs w:val="24"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□國內</w:t>
            </w:r>
            <w:r w:rsidRPr="00213206">
              <w:rPr>
                <w:rFonts w:ascii="標楷體" w:eastAsia="標楷體" w:hAnsi="標楷體" w:cs="Times New Roman"/>
                <w:szCs w:val="24"/>
              </w:rPr>
              <w:t xml:space="preserve">   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□國外</w:t>
            </w:r>
          </w:p>
          <w:p w14:paraId="7927DFEB" w14:textId="24D6E35A" w:rsidR="00055D72" w:rsidRDefault="00B3004A" w:rsidP="00B3004A">
            <w:pPr>
              <w:rPr>
                <w:rFonts w:ascii="Times New Roman" w:eastAsia="標楷體" w:hAnsi="Times New Roman" w:cs="Times New Roman"/>
                <w:b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□大陸、港澳地區</w:t>
            </w:r>
          </w:p>
        </w:tc>
      </w:tr>
      <w:tr w:rsidR="00F54A9F" w14:paraId="50F8983A" w14:textId="77777777" w:rsidTr="00B7694B">
        <w:trPr>
          <w:jc w:val="center"/>
        </w:trPr>
        <w:tc>
          <w:tcPr>
            <w:tcW w:w="1329" w:type="dxa"/>
            <w:vAlign w:val="center"/>
          </w:tcPr>
          <w:p w14:paraId="11E7CC00" w14:textId="5768453A" w:rsidR="00F54A9F" w:rsidRDefault="00F54A9F" w:rsidP="00F54A9F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實習時間</w:t>
            </w:r>
          </w:p>
        </w:tc>
        <w:tc>
          <w:tcPr>
            <w:tcW w:w="7744" w:type="dxa"/>
            <w:gridSpan w:val="8"/>
            <w:vAlign w:val="center"/>
          </w:tcPr>
          <w:p w14:paraId="3051E630" w14:textId="2B9CD080" w:rsidR="00F54A9F" w:rsidRDefault="00F54A9F" w:rsidP="00F54A9F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每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日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___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小時，每週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___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小時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(___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___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___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日至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___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___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___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日</w:t>
            </w:r>
            <w:r w:rsidRPr="004B0D02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F54A9F" w14:paraId="1202C0F0" w14:textId="77777777" w:rsidTr="00B7694B">
        <w:trPr>
          <w:jc w:val="center"/>
        </w:trPr>
        <w:tc>
          <w:tcPr>
            <w:tcW w:w="1329" w:type="dxa"/>
            <w:vAlign w:val="center"/>
          </w:tcPr>
          <w:p w14:paraId="6BF4CC46" w14:textId="6E759E5B" w:rsidR="00F54A9F" w:rsidRDefault="00F54A9F" w:rsidP="00F54A9F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輪班制度</w:t>
            </w:r>
          </w:p>
        </w:tc>
        <w:tc>
          <w:tcPr>
            <w:tcW w:w="7744" w:type="dxa"/>
            <w:gridSpan w:val="8"/>
            <w:vAlign w:val="center"/>
          </w:tcPr>
          <w:p w14:paraId="588C1B5E" w14:textId="30AE5E5C" w:rsidR="00F54A9F" w:rsidRDefault="00F54A9F" w:rsidP="00F54A9F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213206">
              <w:rPr>
                <w:rFonts w:ascii="標楷體" w:eastAsia="標楷體" w:hAnsi="標楷體" w:cs="Microsoft YaHei" w:hint="eastAsia"/>
                <w:szCs w:val="24"/>
              </w:rPr>
              <w:t>□</w:t>
            </w:r>
            <w:r w:rsidRPr="00213206">
              <w:rPr>
                <w:rFonts w:ascii="標楷體" w:eastAsia="標楷體" w:hAnsi="標楷體" w:cs="Microsoft JhengHei Light" w:hint="eastAsia"/>
                <w:szCs w:val="24"/>
              </w:rPr>
              <w:t>否</w:t>
            </w:r>
            <w:r w:rsidRPr="00213206">
              <w:rPr>
                <w:rFonts w:ascii="標楷體" w:eastAsia="標楷體" w:hAnsi="標楷體" w:cs="Times New Roman"/>
                <w:szCs w:val="24"/>
              </w:rPr>
              <w:t xml:space="preserve">   </w:t>
            </w:r>
            <w:r w:rsidRPr="00213206">
              <w:rPr>
                <w:rFonts w:ascii="標楷體" w:eastAsia="標楷體" w:hAnsi="標楷體" w:cs="Microsoft YaHei" w:hint="eastAsia"/>
                <w:szCs w:val="24"/>
              </w:rPr>
              <w:t>□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是</w:t>
            </w:r>
            <w:r w:rsidRPr="00213206">
              <w:rPr>
                <w:rFonts w:ascii="標楷體" w:eastAsia="標楷體" w:hAnsi="標楷體" w:cs="Times New Roman"/>
                <w:szCs w:val="24"/>
              </w:rPr>
              <w:t xml:space="preserve"> </w:t>
            </w:r>
            <w:r>
              <w:rPr>
                <w:rFonts w:ascii="標楷體" w:eastAsia="標楷體" w:hAnsi="標楷體" w:cs="Times New Roman" w:hint="eastAsia"/>
                <w:szCs w:val="24"/>
              </w:rPr>
              <w:t>每日工作____小時，工作____天 休息____天</w:t>
            </w:r>
          </w:p>
        </w:tc>
      </w:tr>
      <w:tr w:rsidR="00E5076A" w14:paraId="75815CDE" w14:textId="77777777" w:rsidTr="00B7694B">
        <w:trPr>
          <w:jc w:val="center"/>
        </w:trPr>
        <w:tc>
          <w:tcPr>
            <w:tcW w:w="1329" w:type="dxa"/>
            <w:vAlign w:val="center"/>
          </w:tcPr>
          <w:p w14:paraId="0EB07E39" w14:textId="201B3F32" w:rsidR="00D221C8" w:rsidRDefault="00D221C8" w:rsidP="00D221C8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膳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 </w:t>
            </w:r>
            <w:r>
              <w:rPr>
                <w:rFonts w:ascii="Times New Roman" w:eastAsia="標楷體" w:hAnsi="Times New Roman" w:cs="Times New Roman" w:hint="eastAsia"/>
                <w:b/>
              </w:rPr>
              <w:t>食</w:t>
            </w:r>
          </w:p>
        </w:tc>
        <w:tc>
          <w:tcPr>
            <w:tcW w:w="3672" w:type="dxa"/>
            <w:gridSpan w:val="4"/>
            <w:vAlign w:val="center"/>
          </w:tcPr>
          <w:p w14:paraId="23E70BAD" w14:textId="4B0EBBBA" w:rsidR="00D221C8" w:rsidRDefault="00D221C8" w:rsidP="00D221C8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□自理</w:t>
            </w:r>
            <w:r w:rsidRPr="00213206">
              <w:rPr>
                <w:rFonts w:ascii="標楷體" w:eastAsia="標楷體" w:hAnsi="標楷體" w:cs="Times New Roman"/>
                <w:szCs w:val="24"/>
              </w:rPr>
              <w:t xml:space="preserve">  </w:t>
            </w:r>
            <w:r w:rsidRPr="00213206">
              <w:rPr>
                <w:rFonts w:ascii="標楷體" w:eastAsia="標楷體" w:hAnsi="標楷體" w:cs="Microsoft YaHei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>______________</w:t>
            </w:r>
          </w:p>
        </w:tc>
        <w:tc>
          <w:tcPr>
            <w:tcW w:w="1756" w:type="dxa"/>
            <w:gridSpan w:val="2"/>
          </w:tcPr>
          <w:p w14:paraId="71B7C3D0" w14:textId="37FF2F83" w:rsidR="00D221C8" w:rsidRDefault="00D221C8" w:rsidP="00D221C8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住</w:t>
            </w:r>
            <w:r w:rsidR="00952A9C">
              <w:rPr>
                <w:rFonts w:ascii="Times New Roman" w:eastAsia="標楷體" w:hAnsi="Times New Roman" w:cs="Times New Roman" w:hint="eastAsia"/>
                <w:b/>
              </w:rPr>
              <w:t xml:space="preserve">    </w:t>
            </w:r>
            <w:r>
              <w:rPr>
                <w:rFonts w:ascii="Times New Roman" w:eastAsia="標楷體" w:hAnsi="Times New Roman" w:cs="Times New Roman" w:hint="eastAsia"/>
                <w:b/>
              </w:rPr>
              <w:t>宿</w:t>
            </w:r>
          </w:p>
        </w:tc>
        <w:tc>
          <w:tcPr>
            <w:tcW w:w="2316" w:type="dxa"/>
            <w:gridSpan w:val="2"/>
            <w:vAlign w:val="center"/>
          </w:tcPr>
          <w:p w14:paraId="31DFE5D8" w14:textId="183CFAD0" w:rsidR="00D221C8" w:rsidRDefault="00D221C8" w:rsidP="000E1CDE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有    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>無</w:t>
            </w:r>
          </w:p>
        </w:tc>
      </w:tr>
      <w:tr w:rsidR="00BA78C6" w14:paraId="2B53D792" w14:textId="77777777" w:rsidTr="00B7694B">
        <w:trPr>
          <w:jc w:val="center"/>
        </w:trPr>
        <w:tc>
          <w:tcPr>
            <w:tcW w:w="1329" w:type="dxa"/>
            <w:vAlign w:val="center"/>
          </w:tcPr>
          <w:p w14:paraId="3DEEF44F" w14:textId="5853BD12" w:rsidR="00D221C8" w:rsidRDefault="00D221C8" w:rsidP="00D221C8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勞、健保</w:t>
            </w:r>
          </w:p>
        </w:tc>
        <w:tc>
          <w:tcPr>
            <w:tcW w:w="3672" w:type="dxa"/>
            <w:gridSpan w:val="4"/>
          </w:tcPr>
          <w:p w14:paraId="131F567D" w14:textId="0F44BB4B" w:rsidR="00D221C8" w:rsidRDefault="00D221C8" w:rsidP="00D221C8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□是</w:t>
            </w:r>
            <w:r w:rsidRPr="00213206">
              <w:rPr>
                <w:rFonts w:ascii="標楷體" w:eastAsia="標楷體" w:hAnsi="標楷體" w:cs="Times New Roman"/>
                <w:szCs w:val="24"/>
              </w:rPr>
              <w:t xml:space="preserve">    </w:t>
            </w:r>
            <w:r w:rsidRPr="00213206">
              <w:rPr>
                <w:rFonts w:ascii="標楷體" w:eastAsia="標楷體" w:hAnsi="標楷體" w:cs="Microsoft YaHei" w:hint="eastAsia"/>
                <w:szCs w:val="24"/>
              </w:rPr>
              <w:t>□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否</w:t>
            </w:r>
          </w:p>
        </w:tc>
        <w:tc>
          <w:tcPr>
            <w:tcW w:w="1756" w:type="dxa"/>
            <w:gridSpan w:val="2"/>
          </w:tcPr>
          <w:p w14:paraId="3445C071" w14:textId="041C6C41" w:rsidR="00D221C8" w:rsidRDefault="00D221C8" w:rsidP="00D221C8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提撥勞退</w:t>
            </w:r>
          </w:p>
        </w:tc>
        <w:tc>
          <w:tcPr>
            <w:tcW w:w="2316" w:type="dxa"/>
            <w:gridSpan w:val="2"/>
            <w:vAlign w:val="center"/>
          </w:tcPr>
          <w:p w14:paraId="72F49061" w14:textId="3F2ED8FF" w:rsidR="00D221C8" w:rsidRDefault="00D221C8" w:rsidP="000E1CDE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952A9C">
              <w:rPr>
                <w:rFonts w:ascii="標楷體" w:eastAsia="標楷體" w:hAnsi="標楷體" w:cs="Times New Roman" w:hint="eastAsia"/>
                <w:szCs w:val="24"/>
              </w:rPr>
              <w:t>有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   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>否</w:t>
            </w:r>
          </w:p>
        </w:tc>
      </w:tr>
      <w:tr w:rsidR="00E26819" w14:paraId="04C14492" w14:textId="77777777" w:rsidTr="00B7694B">
        <w:trPr>
          <w:trHeight w:val="229"/>
          <w:jc w:val="center"/>
        </w:trPr>
        <w:tc>
          <w:tcPr>
            <w:tcW w:w="1329" w:type="dxa"/>
            <w:vMerge w:val="restart"/>
            <w:shd w:val="clear" w:color="auto" w:fill="F2F2F2" w:themeFill="background1" w:themeFillShade="F2"/>
            <w:vAlign w:val="center"/>
          </w:tcPr>
          <w:p w14:paraId="4A81B91B" w14:textId="50542739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薪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 </w:t>
            </w:r>
            <w:r>
              <w:rPr>
                <w:rFonts w:ascii="Times New Roman" w:eastAsia="標楷體" w:hAnsi="Times New Roman" w:cs="Times New Roman" w:hint="eastAsia"/>
                <w:b/>
              </w:rPr>
              <w:t>資</w:t>
            </w:r>
          </w:p>
        </w:tc>
        <w:tc>
          <w:tcPr>
            <w:tcW w:w="876" w:type="dxa"/>
            <w:vMerge w:val="restart"/>
            <w:vAlign w:val="center"/>
          </w:tcPr>
          <w:p w14:paraId="61F3E0DF" w14:textId="77777777" w:rsidR="00E26819" w:rsidRDefault="00E26819" w:rsidP="00E26819">
            <w:pPr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□有</w:t>
            </w:r>
          </w:p>
          <w:p w14:paraId="708712FE" w14:textId="77777777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  <w:p w14:paraId="0CA322B3" w14:textId="77777777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  <w:p w14:paraId="75ECDD83" w14:textId="22EDBCD4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>無</w:t>
            </w:r>
          </w:p>
        </w:tc>
        <w:tc>
          <w:tcPr>
            <w:tcW w:w="2796" w:type="dxa"/>
            <w:gridSpan w:val="3"/>
            <w:vMerge w:val="restart"/>
            <w:vAlign w:val="center"/>
          </w:tcPr>
          <w:p w14:paraId="2BA02BF1" w14:textId="77777777" w:rsidR="00E26819" w:rsidRDefault="00E26819" w:rsidP="00E26819">
            <w:pPr>
              <w:spacing w:beforeLines="20" w:before="72"/>
              <w:ind w:rightChars="50" w:right="120"/>
              <w:rPr>
                <w:rFonts w:ascii="標楷體" w:eastAsia="標楷體" w:hAnsi="標楷體" w:cs="Times New Roman"/>
                <w:szCs w:val="24"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月薪：</w:t>
            </w:r>
            <w:r>
              <w:rPr>
                <w:rFonts w:ascii="標楷體" w:eastAsia="標楷體" w:hAnsi="標楷體" w:cs="Times New Roman" w:hint="eastAsia"/>
                <w:szCs w:val="24"/>
              </w:rPr>
              <w:t>___________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元</w:t>
            </w:r>
          </w:p>
          <w:p w14:paraId="0C0A76D7" w14:textId="77777777" w:rsidR="00001DB2" w:rsidRDefault="00E26819" w:rsidP="00001DB2">
            <w:pPr>
              <w:spacing w:beforeLines="20" w:before="72"/>
              <w:ind w:rightChars="50" w:right="120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時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薪：</w:t>
            </w:r>
            <w:r>
              <w:rPr>
                <w:rFonts w:ascii="標楷體" w:eastAsia="標楷體" w:hAnsi="標楷體" w:cs="Times New Roman" w:hint="eastAsia"/>
                <w:szCs w:val="24"/>
              </w:rPr>
              <w:t>___________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元</w:t>
            </w:r>
          </w:p>
          <w:p w14:paraId="6DA71C12" w14:textId="6666AD12" w:rsidR="00001DB2" w:rsidRPr="00001DB2" w:rsidRDefault="00E26819" w:rsidP="00001DB2">
            <w:pPr>
              <w:spacing w:beforeLines="20" w:before="72"/>
              <w:ind w:rightChars="50" w:right="120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其他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：</w:t>
            </w:r>
            <w:r>
              <w:rPr>
                <w:rFonts w:ascii="標楷體" w:eastAsia="標楷體" w:hAnsi="標楷體" w:cs="Times New Roman" w:hint="eastAsia"/>
                <w:szCs w:val="24"/>
              </w:rPr>
              <w:t>___________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元</w:t>
            </w:r>
          </w:p>
        </w:tc>
        <w:tc>
          <w:tcPr>
            <w:tcW w:w="877" w:type="dxa"/>
            <w:vMerge w:val="restart"/>
            <w:shd w:val="clear" w:color="auto" w:fill="F2F2F2" w:themeFill="background1" w:themeFillShade="F2"/>
            <w:vAlign w:val="center"/>
          </w:tcPr>
          <w:p w14:paraId="1D155E1F" w14:textId="77777777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證明</w:t>
            </w:r>
          </w:p>
          <w:p w14:paraId="635B7277" w14:textId="43332B6A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文件</w:t>
            </w:r>
          </w:p>
        </w:tc>
        <w:tc>
          <w:tcPr>
            <w:tcW w:w="877" w:type="dxa"/>
            <w:shd w:val="clear" w:color="auto" w:fill="F2F2F2" w:themeFill="background1" w:themeFillShade="F2"/>
            <w:vAlign w:val="center"/>
          </w:tcPr>
          <w:p w14:paraId="1FF33C24" w14:textId="77777777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實習</w:t>
            </w:r>
          </w:p>
          <w:p w14:paraId="3EECC185" w14:textId="06B66FFF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合約</w:t>
            </w:r>
          </w:p>
        </w:tc>
        <w:tc>
          <w:tcPr>
            <w:tcW w:w="2316" w:type="dxa"/>
            <w:gridSpan w:val="2"/>
            <w:vAlign w:val="center"/>
          </w:tcPr>
          <w:p w14:paraId="1BC8E336" w14:textId="2536829D" w:rsidR="00E26819" w:rsidRDefault="00E26819" w:rsidP="00E26819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有    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>無</w:t>
            </w:r>
          </w:p>
        </w:tc>
      </w:tr>
      <w:tr w:rsidR="00E26819" w14:paraId="0EC225A0" w14:textId="77777777" w:rsidTr="00B7694B">
        <w:trPr>
          <w:trHeight w:val="56"/>
          <w:jc w:val="center"/>
        </w:trPr>
        <w:tc>
          <w:tcPr>
            <w:tcW w:w="1329" w:type="dxa"/>
            <w:vMerge/>
            <w:shd w:val="clear" w:color="auto" w:fill="F2F2F2" w:themeFill="background1" w:themeFillShade="F2"/>
            <w:vAlign w:val="center"/>
          </w:tcPr>
          <w:p w14:paraId="3FFB9204" w14:textId="77777777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76" w:type="dxa"/>
            <w:vMerge/>
          </w:tcPr>
          <w:p w14:paraId="02F00E07" w14:textId="77777777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796" w:type="dxa"/>
            <w:gridSpan w:val="3"/>
            <w:vMerge/>
          </w:tcPr>
          <w:p w14:paraId="311D714E" w14:textId="3B6DEB7E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77" w:type="dxa"/>
            <w:vMerge/>
            <w:shd w:val="clear" w:color="auto" w:fill="F2F2F2" w:themeFill="background1" w:themeFillShade="F2"/>
          </w:tcPr>
          <w:p w14:paraId="1F35BF36" w14:textId="77777777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77" w:type="dxa"/>
            <w:shd w:val="clear" w:color="auto" w:fill="F2F2F2" w:themeFill="background1" w:themeFillShade="F2"/>
            <w:vAlign w:val="center"/>
          </w:tcPr>
          <w:p w14:paraId="51908C9C" w14:textId="7C602271" w:rsidR="00E26819" w:rsidRDefault="00E26819" w:rsidP="00E2681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公函</w:t>
            </w:r>
          </w:p>
        </w:tc>
        <w:tc>
          <w:tcPr>
            <w:tcW w:w="2316" w:type="dxa"/>
            <w:gridSpan w:val="2"/>
            <w:vAlign w:val="center"/>
          </w:tcPr>
          <w:p w14:paraId="316F1D41" w14:textId="373D7DBA" w:rsidR="00E26819" w:rsidRDefault="00E26819" w:rsidP="00E26819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有    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>無</w:t>
            </w:r>
          </w:p>
        </w:tc>
      </w:tr>
      <w:tr w:rsidR="00BA78C6" w14:paraId="775C665E" w14:textId="77777777" w:rsidTr="00B7694B">
        <w:trPr>
          <w:trHeight w:val="556"/>
          <w:jc w:val="center"/>
        </w:trPr>
        <w:tc>
          <w:tcPr>
            <w:tcW w:w="1329" w:type="dxa"/>
            <w:vMerge/>
            <w:shd w:val="clear" w:color="auto" w:fill="F2F2F2" w:themeFill="background1" w:themeFillShade="F2"/>
            <w:vAlign w:val="center"/>
          </w:tcPr>
          <w:p w14:paraId="51A5E57E" w14:textId="77777777" w:rsidR="00BA78C6" w:rsidRDefault="00BA78C6" w:rsidP="00B3004A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76" w:type="dxa"/>
            <w:vMerge/>
          </w:tcPr>
          <w:p w14:paraId="573F88BF" w14:textId="77777777" w:rsidR="00BA78C6" w:rsidRDefault="00BA78C6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796" w:type="dxa"/>
            <w:gridSpan w:val="3"/>
            <w:vMerge/>
          </w:tcPr>
          <w:p w14:paraId="6461FFB8" w14:textId="19B531AD" w:rsidR="00BA78C6" w:rsidRDefault="00BA78C6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77" w:type="dxa"/>
            <w:vMerge/>
            <w:shd w:val="clear" w:color="auto" w:fill="F2F2F2" w:themeFill="background1" w:themeFillShade="F2"/>
          </w:tcPr>
          <w:p w14:paraId="7F087AAF" w14:textId="77777777" w:rsidR="00BA78C6" w:rsidRDefault="00BA78C6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77" w:type="dxa"/>
            <w:shd w:val="clear" w:color="auto" w:fill="F2F2F2" w:themeFill="background1" w:themeFillShade="F2"/>
            <w:vAlign w:val="center"/>
          </w:tcPr>
          <w:p w14:paraId="1E9C13BB" w14:textId="661B2CA0" w:rsidR="00BA78C6" w:rsidRDefault="00E26819" w:rsidP="00BA78C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其他</w:t>
            </w:r>
          </w:p>
        </w:tc>
        <w:tc>
          <w:tcPr>
            <w:tcW w:w="2316" w:type="dxa"/>
            <w:gridSpan w:val="2"/>
            <w:vAlign w:val="center"/>
          </w:tcPr>
          <w:p w14:paraId="64ADB743" w14:textId="77777777" w:rsidR="00BA78C6" w:rsidRDefault="00BA78C6" w:rsidP="00C0616A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DD4854" w14:paraId="28CD6D07" w14:textId="77777777" w:rsidTr="00B7694B">
        <w:trPr>
          <w:jc w:val="center"/>
        </w:trPr>
        <w:tc>
          <w:tcPr>
            <w:tcW w:w="9073" w:type="dxa"/>
            <w:gridSpan w:val="9"/>
            <w:shd w:val="clear" w:color="auto" w:fill="FFFFFF" w:themeFill="background1"/>
            <w:vAlign w:val="center"/>
          </w:tcPr>
          <w:p w14:paraId="6D81D4CB" w14:textId="7E1A0C61" w:rsidR="00DD4854" w:rsidRDefault="00DD4854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實習條件評估</w:t>
            </w:r>
          </w:p>
        </w:tc>
      </w:tr>
      <w:tr w:rsidR="00E3457B" w14:paraId="20E5AF67" w14:textId="77777777" w:rsidTr="00B7694B">
        <w:trPr>
          <w:jc w:val="center"/>
        </w:trPr>
        <w:tc>
          <w:tcPr>
            <w:tcW w:w="9073" w:type="dxa"/>
            <w:gridSpan w:val="9"/>
            <w:shd w:val="clear" w:color="auto" w:fill="FFFFFF" w:themeFill="background1"/>
            <w:vAlign w:val="center"/>
          </w:tcPr>
          <w:tbl>
            <w:tblPr>
              <w:tblStyle w:val="a7"/>
              <w:tblW w:w="0" w:type="auto"/>
              <w:tblLook w:val="04A0" w:firstRow="1" w:lastRow="0" w:firstColumn="1" w:lastColumn="0" w:noHBand="0" w:noVBand="1"/>
            </w:tblPr>
            <w:tblGrid>
              <w:gridCol w:w="2007"/>
              <w:gridCol w:w="1367"/>
              <w:gridCol w:w="1368"/>
              <w:gridCol w:w="1367"/>
              <w:gridCol w:w="1368"/>
              <w:gridCol w:w="1368"/>
            </w:tblGrid>
            <w:tr w:rsidR="003D000C" w14:paraId="622C8849" w14:textId="77777777" w:rsidTr="00FB481B">
              <w:tc>
                <w:tcPr>
                  <w:tcW w:w="2007" w:type="dxa"/>
                  <w:shd w:val="clear" w:color="auto" w:fill="D9D9D9" w:themeFill="background1" w:themeFillShade="D9"/>
                </w:tcPr>
                <w:p w14:paraId="217C3422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b/>
                    </w:rPr>
                    <w:t>評估項目</w:t>
                  </w:r>
                </w:p>
              </w:tc>
              <w:tc>
                <w:tcPr>
                  <w:tcW w:w="1367" w:type="dxa"/>
                  <w:shd w:val="clear" w:color="auto" w:fill="D9D9D9" w:themeFill="background1" w:themeFillShade="D9"/>
                  <w:vAlign w:val="center"/>
                </w:tcPr>
                <w:p w14:paraId="34E8CE40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b/>
                      <w:szCs w:val="24"/>
                    </w:rPr>
                    <w:t>極佳</w:t>
                  </w:r>
                </w:p>
              </w:tc>
              <w:tc>
                <w:tcPr>
                  <w:tcW w:w="1368" w:type="dxa"/>
                  <w:shd w:val="clear" w:color="auto" w:fill="D9D9D9" w:themeFill="background1" w:themeFillShade="D9"/>
                  <w:vAlign w:val="center"/>
                </w:tcPr>
                <w:p w14:paraId="623D352E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b/>
                      <w:szCs w:val="24"/>
                    </w:rPr>
                    <w:t>佳</w:t>
                  </w:r>
                </w:p>
              </w:tc>
              <w:tc>
                <w:tcPr>
                  <w:tcW w:w="1367" w:type="dxa"/>
                  <w:shd w:val="clear" w:color="auto" w:fill="D9D9D9" w:themeFill="background1" w:themeFillShade="D9"/>
                  <w:vAlign w:val="center"/>
                </w:tcPr>
                <w:p w14:paraId="612E0DEF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b/>
                      <w:szCs w:val="24"/>
                    </w:rPr>
                    <w:t>可</w:t>
                  </w:r>
                </w:p>
              </w:tc>
              <w:tc>
                <w:tcPr>
                  <w:tcW w:w="1368" w:type="dxa"/>
                  <w:shd w:val="clear" w:color="auto" w:fill="D9D9D9" w:themeFill="background1" w:themeFillShade="D9"/>
                  <w:vAlign w:val="center"/>
                </w:tcPr>
                <w:p w14:paraId="3ED97D10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b/>
                      <w:szCs w:val="24"/>
                    </w:rPr>
                    <w:t>不佳</w:t>
                  </w:r>
                </w:p>
              </w:tc>
              <w:tc>
                <w:tcPr>
                  <w:tcW w:w="1368" w:type="dxa"/>
                  <w:shd w:val="clear" w:color="auto" w:fill="D9D9D9" w:themeFill="background1" w:themeFillShade="D9"/>
                  <w:vAlign w:val="center"/>
                </w:tcPr>
                <w:p w14:paraId="389FB697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b/>
                      <w:szCs w:val="24"/>
                    </w:rPr>
                    <w:t>極不佳</w:t>
                  </w:r>
                </w:p>
              </w:tc>
            </w:tr>
            <w:tr w:rsidR="003D000C" w14:paraId="4F4EB3D9" w14:textId="77777777" w:rsidTr="00FB481B">
              <w:tc>
                <w:tcPr>
                  <w:tcW w:w="2007" w:type="dxa"/>
                  <w:vAlign w:val="center"/>
                </w:tcPr>
                <w:p w14:paraId="617532A8" w14:textId="77777777" w:rsidR="003D000C" w:rsidRDefault="003D000C" w:rsidP="003D000C">
                  <w:pPr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b/>
                      <w:szCs w:val="24"/>
                    </w:rPr>
                    <w:t>工作環境</w:t>
                  </w:r>
                </w:p>
              </w:tc>
              <w:tc>
                <w:tcPr>
                  <w:tcW w:w="1367" w:type="dxa"/>
                  <w:vAlign w:val="center"/>
                </w:tcPr>
                <w:p w14:paraId="68254493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78C4AAAB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7" w:type="dxa"/>
                  <w:vAlign w:val="center"/>
                </w:tcPr>
                <w:p w14:paraId="2BD45836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0C48CD49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5FF82FCD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</w:tr>
            <w:tr w:rsidR="003D000C" w14:paraId="7A48780C" w14:textId="77777777" w:rsidTr="00FB481B">
              <w:tc>
                <w:tcPr>
                  <w:tcW w:w="2007" w:type="dxa"/>
                  <w:vAlign w:val="center"/>
                </w:tcPr>
                <w:p w14:paraId="195666A6" w14:textId="77777777" w:rsidR="003D000C" w:rsidRDefault="003D000C" w:rsidP="003D000C">
                  <w:pPr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b/>
                      <w:szCs w:val="24"/>
                    </w:rPr>
                    <w:t>工作安全性</w:t>
                  </w:r>
                </w:p>
              </w:tc>
              <w:tc>
                <w:tcPr>
                  <w:tcW w:w="1367" w:type="dxa"/>
                  <w:vAlign w:val="center"/>
                </w:tcPr>
                <w:p w14:paraId="22ACA77A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54A1BD80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7" w:type="dxa"/>
                  <w:vAlign w:val="center"/>
                </w:tcPr>
                <w:p w14:paraId="5BEFAA98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147073EB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391BCB06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</w:tr>
            <w:tr w:rsidR="003D000C" w14:paraId="1449A061" w14:textId="77777777" w:rsidTr="00FB481B">
              <w:tc>
                <w:tcPr>
                  <w:tcW w:w="2007" w:type="dxa"/>
                  <w:vAlign w:val="center"/>
                </w:tcPr>
                <w:p w14:paraId="49326084" w14:textId="77777777" w:rsidR="003D000C" w:rsidRDefault="003D000C" w:rsidP="003D000C">
                  <w:pPr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b/>
                      <w:szCs w:val="24"/>
                    </w:rPr>
                    <w:t>工作專業性</w:t>
                  </w:r>
                </w:p>
              </w:tc>
              <w:tc>
                <w:tcPr>
                  <w:tcW w:w="1367" w:type="dxa"/>
                  <w:vAlign w:val="center"/>
                </w:tcPr>
                <w:p w14:paraId="2CAD810B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173C5BB7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7" w:type="dxa"/>
                  <w:vAlign w:val="center"/>
                </w:tcPr>
                <w:p w14:paraId="0197315C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204D3A8A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4DCB88BD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</w:tr>
            <w:tr w:rsidR="003D000C" w14:paraId="747CCBF4" w14:textId="77777777" w:rsidTr="00FB481B">
              <w:tc>
                <w:tcPr>
                  <w:tcW w:w="2007" w:type="dxa"/>
                  <w:vAlign w:val="center"/>
                </w:tcPr>
                <w:p w14:paraId="679A5FA2" w14:textId="77777777" w:rsidR="003D000C" w:rsidRDefault="003D000C" w:rsidP="003D000C">
                  <w:pPr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b/>
                      <w:szCs w:val="24"/>
                    </w:rPr>
                    <w:t>實習計畫</w:t>
                  </w:r>
                </w:p>
              </w:tc>
              <w:tc>
                <w:tcPr>
                  <w:tcW w:w="1367" w:type="dxa"/>
                  <w:vAlign w:val="center"/>
                </w:tcPr>
                <w:p w14:paraId="2853C51C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30BD954B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7" w:type="dxa"/>
                  <w:vAlign w:val="center"/>
                </w:tcPr>
                <w:p w14:paraId="74153B14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6D88707D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26505FED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</w:tr>
            <w:tr w:rsidR="003D000C" w14:paraId="57E0EBCF" w14:textId="77777777" w:rsidTr="00FB481B">
              <w:tc>
                <w:tcPr>
                  <w:tcW w:w="2007" w:type="dxa"/>
                  <w:vAlign w:val="center"/>
                </w:tcPr>
                <w:p w14:paraId="72A94D11" w14:textId="77777777" w:rsidR="003D000C" w:rsidRDefault="003D000C" w:rsidP="003D000C">
                  <w:pPr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b/>
                      <w:szCs w:val="24"/>
                    </w:rPr>
                    <w:t>合作理念</w:t>
                  </w:r>
                </w:p>
              </w:tc>
              <w:tc>
                <w:tcPr>
                  <w:tcW w:w="1367" w:type="dxa"/>
                  <w:vAlign w:val="center"/>
                </w:tcPr>
                <w:p w14:paraId="63FE8813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36B72755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7" w:type="dxa"/>
                  <w:vAlign w:val="center"/>
                </w:tcPr>
                <w:p w14:paraId="2B6CA6F8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024E4FB0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  <w:tc>
                <w:tcPr>
                  <w:tcW w:w="1368" w:type="dxa"/>
                  <w:vAlign w:val="center"/>
                </w:tcPr>
                <w:p w14:paraId="1153D361" w14:textId="77777777" w:rsidR="003D000C" w:rsidRDefault="003D000C" w:rsidP="003D000C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213206">
                    <w:rPr>
                      <w:rFonts w:ascii="標楷體" w:eastAsia="標楷體" w:hAnsi="標楷體" w:cs="Times New Roman" w:hint="eastAsia"/>
                      <w:szCs w:val="24"/>
                    </w:rPr>
                    <w:t>□</w:t>
                  </w:r>
                </w:p>
              </w:tc>
            </w:tr>
          </w:tbl>
          <w:p w14:paraId="557C696F" w14:textId="77777777" w:rsidR="00E3457B" w:rsidRDefault="00E3457B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177CD9" w14:paraId="5FECFB94" w14:textId="77777777" w:rsidTr="00B7694B">
        <w:trPr>
          <w:jc w:val="center"/>
        </w:trPr>
        <w:tc>
          <w:tcPr>
            <w:tcW w:w="9073" w:type="dxa"/>
            <w:gridSpan w:val="9"/>
            <w:shd w:val="clear" w:color="auto" w:fill="FFFFFF" w:themeFill="background1"/>
          </w:tcPr>
          <w:p w14:paraId="4630F9D3" w14:textId="7580A10A" w:rsidR="00177CD9" w:rsidRDefault="00177CD9" w:rsidP="00177CD9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3206">
              <w:rPr>
                <w:rFonts w:ascii="標楷體" w:eastAsia="標楷體" w:hAnsi="標楷體" w:cs="Times New Roman" w:hint="eastAsia"/>
                <w:b/>
                <w:szCs w:val="24"/>
              </w:rPr>
              <w:t>總評</w:t>
            </w:r>
          </w:p>
        </w:tc>
      </w:tr>
      <w:tr w:rsidR="00177CD9" w14:paraId="0A926287" w14:textId="77777777" w:rsidTr="00B7694B">
        <w:trPr>
          <w:jc w:val="center"/>
        </w:trPr>
        <w:tc>
          <w:tcPr>
            <w:tcW w:w="9073" w:type="dxa"/>
            <w:gridSpan w:val="9"/>
            <w:shd w:val="clear" w:color="auto" w:fill="FFFFFF" w:themeFill="background1"/>
          </w:tcPr>
          <w:p w14:paraId="62AEEA67" w14:textId="18FA8423" w:rsidR="00177CD9" w:rsidRPr="00213206" w:rsidRDefault="00177CD9" w:rsidP="001308C5">
            <w:pPr>
              <w:spacing w:beforeLines="20" w:before="72" w:afterLines="20" w:after="72" w:line="240" w:lineRule="atLeast"/>
              <w:ind w:rightChars="50" w:right="120"/>
              <w:rPr>
                <w:rFonts w:ascii="標楷體" w:eastAsia="標楷體" w:hAnsi="標楷體" w:cs="Times New Roman"/>
                <w:szCs w:val="24"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本案評估經本系</w:t>
            </w:r>
            <w:r w:rsidR="001308C5">
              <w:rPr>
                <w:rFonts w:ascii="標楷體" w:eastAsia="標楷體" w:hAnsi="標楷體" w:cs="Times New Roman" w:hint="eastAsia"/>
                <w:szCs w:val="24"/>
              </w:rPr>
              <w:t>○○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年</w:t>
            </w:r>
            <w:r w:rsidR="001308C5">
              <w:rPr>
                <w:rFonts w:ascii="標楷體" w:eastAsia="標楷體" w:hAnsi="標楷體" w:cs="Times New Roman" w:hint="eastAsia"/>
                <w:szCs w:val="24"/>
              </w:rPr>
              <w:t>○○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月</w:t>
            </w:r>
            <w:r w:rsidR="001308C5">
              <w:rPr>
                <w:rFonts w:ascii="標楷體" w:eastAsia="標楷體" w:hAnsi="標楷體" w:cs="Times New Roman" w:hint="eastAsia"/>
                <w:szCs w:val="24"/>
              </w:rPr>
              <w:t>○○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日</w:t>
            </w:r>
            <w:r w:rsidR="001308C5">
              <w:rPr>
                <w:rFonts w:ascii="標楷體" w:eastAsia="標楷體" w:hAnsi="標楷體" w:cs="Times New Roman" w:hint="eastAsia"/>
                <w:szCs w:val="24"/>
              </w:rPr>
              <w:t>○○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學年度</w:t>
            </w:r>
            <w:r w:rsidR="001308C5">
              <w:rPr>
                <w:rFonts w:ascii="標楷體" w:eastAsia="標楷體" w:hAnsi="標楷體" w:cs="Times New Roman" w:hint="eastAsia"/>
                <w:szCs w:val="24"/>
              </w:rPr>
              <w:t>○○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學期第</w:t>
            </w:r>
            <w:r w:rsidR="001308C5">
              <w:rPr>
                <w:rFonts w:ascii="標楷體" w:eastAsia="標楷體" w:hAnsi="標楷體" w:cs="Times New Roman" w:hint="eastAsia"/>
                <w:szCs w:val="24"/>
              </w:rPr>
              <w:t>○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次實務學習委員會審議通過為下列結果:</w:t>
            </w:r>
          </w:p>
          <w:p w14:paraId="6B634F4D" w14:textId="77777777" w:rsidR="00177CD9" w:rsidRPr="00213206" w:rsidRDefault="00177CD9" w:rsidP="00177CD9">
            <w:pPr>
              <w:spacing w:beforeLines="20" w:before="72" w:afterLines="20" w:after="72" w:line="240" w:lineRule="atLeast"/>
              <w:ind w:rightChars="50" w:right="120"/>
              <w:rPr>
                <w:rFonts w:ascii="標楷體" w:eastAsia="標楷體" w:hAnsi="標楷體" w:cs="Times New Roman"/>
                <w:szCs w:val="24"/>
              </w:rPr>
            </w:pPr>
          </w:p>
          <w:p w14:paraId="0679D2A3" w14:textId="2475E6C6" w:rsidR="00177CD9" w:rsidRPr="00572B17" w:rsidRDefault="00572B17" w:rsidP="00572B17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>5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>極力推薦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 xml:space="preserve">  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>4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>極推薦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 xml:space="preserve">  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>3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>可推薦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 xml:space="preserve">  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>2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>不推薦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 xml:space="preserve">  </w:t>
            </w:r>
            <w:r w:rsidRPr="00213206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="00177CD9" w:rsidRPr="00572B17">
              <w:rPr>
                <w:rFonts w:ascii="Times New Roman" w:eastAsia="標楷體" w:hAnsi="Times New Roman" w:cs="Times New Roman"/>
                <w:szCs w:val="24"/>
              </w:rPr>
              <w:t>極不推薦</w:t>
            </w:r>
          </w:p>
        </w:tc>
      </w:tr>
      <w:tr w:rsidR="00074A12" w14:paraId="42C872F5" w14:textId="77777777" w:rsidTr="00B7694B">
        <w:trPr>
          <w:trHeight w:val="730"/>
          <w:jc w:val="center"/>
        </w:trPr>
        <w:tc>
          <w:tcPr>
            <w:tcW w:w="2267" w:type="dxa"/>
            <w:gridSpan w:val="3"/>
            <w:shd w:val="clear" w:color="auto" w:fill="FFFFFF" w:themeFill="background1"/>
            <w:vAlign w:val="center"/>
          </w:tcPr>
          <w:p w14:paraId="6DFFB75B" w14:textId="78926C6D" w:rsidR="00074A12" w:rsidRPr="00074A12" w:rsidRDefault="00074A12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填表人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62A0071" w14:textId="77777777" w:rsidR="00074A12" w:rsidRPr="00074A12" w:rsidRDefault="00074A12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270" w:type="dxa"/>
            <w:gridSpan w:val="4"/>
            <w:shd w:val="clear" w:color="auto" w:fill="FFFFFF" w:themeFill="background1"/>
            <w:vAlign w:val="center"/>
          </w:tcPr>
          <w:p w14:paraId="145FB590" w14:textId="4C09D54B" w:rsidR="00074A12" w:rsidRPr="00074A12" w:rsidRDefault="00074A12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系主任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56A2E8C3" w14:textId="2A35D381" w:rsidR="00074A12" w:rsidRPr="00074A12" w:rsidRDefault="00074A12" w:rsidP="00055D7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</w:tr>
    </w:tbl>
    <w:p w14:paraId="3FC3F242" w14:textId="77777777" w:rsidR="00055D72" w:rsidRPr="00055D72" w:rsidRDefault="00055D72" w:rsidP="00055D72">
      <w:pPr>
        <w:jc w:val="center"/>
        <w:rPr>
          <w:rFonts w:ascii="Times New Roman" w:eastAsia="標楷體" w:hAnsi="Times New Roman" w:cs="Times New Roman"/>
          <w:b/>
        </w:rPr>
      </w:pPr>
    </w:p>
    <w:sectPr w:rsidR="00055D72" w:rsidRPr="00055D7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ADF26" w14:textId="77777777" w:rsidR="00F11745" w:rsidRDefault="00F11745" w:rsidP="00055D72">
      <w:r>
        <w:separator/>
      </w:r>
    </w:p>
  </w:endnote>
  <w:endnote w:type="continuationSeparator" w:id="0">
    <w:p w14:paraId="27995EB7" w14:textId="77777777" w:rsidR="00F11745" w:rsidRDefault="00F11745" w:rsidP="00055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JhengHei Light">
    <w:charset w:val="88"/>
    <w:family w:val="swiss"/>
    <w:pitch w:val="variable"/>
    <w:sig w:usb0="8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AC6AB" w14:textId="77777777" w:rsidR="00F11745" w:rsidRDefault="00F11745" w:rsidP="00055D72">
      <w:r>
        <w:separator/>
      </w:r>
    </w:p>
  </w:footnote>
  <w:footnote w:type="continuationSeparator" w:id="0">
    <w:p w14:paraId="2ED8BCC2" w14:textId="77777777" w:rsidR="00F11745" w:rsidRDefault="00F11745" w:rsidP="00055D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jQzNbc0tLAwMzVV0lEKTi0uzszPAykwrAUATtIOyywAAAA="/>
  </w:docVars>
  <w:rsids>
    <w:rsidRoot w:val="004F716B"/>
    <w:rsid w:val="00001DB2"/>
    <w:rsid w:val="00055D72"/>
    <w:rsid w:val="00074A12"/>
    <w:rsid w:val="000E1CDE"/>
    <w:rsid w:val="001308C5"/>
    <w:rsid w:val="00177CD9"/>
    <w:rsid w:val="001A2951"/>
    <w:rsid w:val="00227CBD"/>
    <w:rsid w:val="00280431"/>
    <w:rsid w:val="003702B6"/>
    <w:rsid w:val="003D000C"/>
    <w:rsid w:val="003D55EF"/>
    <w:rsid w:val="004F716B"/>
    <w:rsid w:val="00572B17"/>
    <w:rsid w:val="005A7E16"/>
    <w:rsid w:val="00952A9C"/>
    <w:rsid w:val="00A4795C"/>
    <w:rsid w:val="00B3004A"/>
    <w:rsid w:val="00B7694B"/>
    <w:rsid w:val="00BA78C6"/>
    <w:rsid w:val="00C0616A"/>
    <w:rsid w:val="00D221C8"/>
    <w:rsid w:val="00D467B4"/>
    <w:rsid w:val="00DD4854"/>
    <w:rsid w:val="00DE5BEA"/>
    <w:rsid w:val="00DF56C0"/>
    <w:rsid w:val="00E26819"/>
    <w:rsid w:val="00E3457B"/>
    <w:rsid w:val="00E5076A"/>
    <w:rsid w:val="00EE1F22"/>
    <w:rsid w:val="00F11745"/>
    <w:rsid w:val="00F54A9F"/>
    <w:rsid w:val="00FE2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1180EA"/>
  <w15:chartTrackingRefBased/>
  <w15:docId w15:val="{0ADD535D-6FE6-426D-A84D-98CAA8361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55D7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055D72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055D7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055D72"/>
    <w:rPr>
      <w:sz w:val="20"/>
      <w:szCs w:val="20"/>
    </w:rPr>
  </w:style>
  <w:style w:type="table" w:styleId="a7">
    <w:name w:val="Table Grid"/>
    <w:basedOn w:val="a1"/>
    <w:uiPriority w:val="39"/>
    <w:rsid w:val="00055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1</Words>
  <Characters>520</Characters>
  <Application>Microsoft Office Word</Application>
  <DocSecurity>0</DocSecurity>
  <Lines>4</Lines>
  <Paragraphs>1</Paragraphs>
  <ScaleCrop>false</ScaleCrop>
  <Company>亞洲大學 Asia University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a3236</dc:creator>
  <cp:keywords/>
  <dc:description/>
  <cp:lastModifiedBy>李永全</cp:lastModifiedBy>
  <cp:revision>2</cp:revision>
  <dcterms:created xsi:type="dcterms:W3CDTF">2022-12-28T18:04:00Z</dcterms:created>
  <dcterms:modified xsi:type="dcterms:W3CDTF">2022-12-28T18:04:00Z</dcterms:modified>
</cp:coreProperties>
</file>